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40484C12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A80AA1">
        <w:rPr>
          <w:rFonts w:ascii="Angsana New" w:hAnsi="Angsana New" w:cs="Angsana New"/>
          <w:b/>
          <w:bCs/>
          <w:sz w:val="28"/>
          <w:cs/>
        </w:rPr>
        <w:t xml:space="preserve"> </w:t>
      </w:r>
    </w:p>
    <w:p w14:paraId="1C5BDD0F" w14:textId="77777777" w:rsidR="00240880" w:rsidRPr="007048D5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>เขตปทุมวัน กรุงเทพมหานคร 10330</w:t>
      </w:r>
      <w:r w:rsidRPr="002D2FA1">
        <w:rPr>
          <w:rFonts w:ascii="Angsana New" w:hAnsi="Angsana New" w:cs="Angsana New"/>
          <w:b/>
          <w:bCs/>
          <w:sz w:val="32"/>
          <w:szCs w:val="32"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>โทรศัพท์ : 02-009-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 xml:space="preserve">8000  โทรสาร : 02-009-8889 </w:t>
      </w:r>
      <w:r w:rsidRPr="007048D5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www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co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4DB8E590" w14:textId="46E5BCDA" w:rsidR="00943738" w:rsidRPr="007048D5" w:rsidRDefault="00170522" w:rsidP="00943738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7048D5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กองทุนทองคำ </w:t>
      </w:r>
      <w:r w:rsidRPr="007048D5">
        <w:rPr>
          <w:rFonts w:asciiTheme="majorBidi" w:hAnsiTheme="majorBidi" w:cstheme="majorBidi"/>
          <w:b/>
          <w:bCs/>
          <w:sz w:val="32"/>
          <w:szCs w:val="32"/>
        </w:rPr>
        <w:t>SPDR Gold Shares</w:t>
      </w:r>
    </w:p>
    <w:p w14:paraId="20862843" w14:textId="77777777" w:rsidR="00240880" w:rsidRPr="007048D5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7048D5">
        <w:rPr>
          <w:rFonts w:ascii="Angsana New" w:hAnsi="Angsana New"/>
          <w:u w:val="none"/>
        </w:rPr>
        <w:sym w:font="Wingdings" w:char="F0FE"/>
      </w:r>
      <w:r w:rsidRPr="007048D5">
        <w:rPr>
          <w:rFonts w:ascii="Angsana New" w:hAnsi="Angsana New"/>
          <w:b/>
          <w:bCs/>
          <w:color w:val="000000"/>
          <w:u w:val="none"/>
          <w:cs/>
        </w:rPr>
        <w:tab/>
      </w:r>
      <w:r w:rsidRPr="007048D5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7048D5">
        <w:rPr>
          <w:rFonts w:ascii="Angsana New" w:hAnsi="Angsana New"/>
          <w:u w:val="none"/>
        </w:rPr>
        <w:sym w:font="Wingdings" w:char="F0A8"/>
      </w:r>
      <w:r w:rsidRPr="007048D5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7048D5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br/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7048D5">
        <w:rPr>
          <w:rFonts w:ascii="Angsana New" w:hAnsi="Angsana New"/>
          <w:b/>
          <w:bCs/>
          <w:u w:val="none"/>
          <w:lang w:val="en-US"/>
        </w:rPr>
        <w:t>DR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0D358F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702E43A2" w14:textId="2FFA6545" w:rsidR="00240880" w:rsidRPr="00300300" w:rsidRDefault="00240880" w:rsidP="00240880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 w:rsidR="00470FBC"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="00470FBC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 w:rsidR="00470FBC"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39E58361" w14:textId="7337E146" w:rsidR="00240880" w:rsidRPr="00E7662D" w:rsidRDefault="00240880" w:rsidP="002A2E2B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 w:rsid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</w:t>
      </w:r>
      <w:r w:rsidR="00B276F5">
        <w:rPr>
          <w:rFonts w:asciiTheme="majorBidi" w:hAnsiTheme="majorBidi" w:cs="Angsana New"/>
          <w:sz w:val="32"/>
          <w:szCs w:val="32"/>
          <w:cs/>
        </w:rPr>
        <w:t xml:space="preserve"> </w:t>
      </w:r>
      <w:r w:rsidR="00E7662D">
        <w:rPr>
          <w:rFonts w:asciiTheme="majorBidi" w:hAnsiTheme="majorBidi" w:cstheme="majorBidi"/>
          <w:sz w:val="32"/>
          <w:szCs w:val="32"/>
        </w:rPr>
        <w:t xml:space="preserve">  4</w:t>
      </w:r>
      <w:r w:rsidR="00D44C52"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34EDFEE0" w14:textId="755D55AC" w:rsidR="00240880" w:rsidRPr="00E7662D" w:rsidRDefault="00240880" w:rsidP="002A2E2B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="00B276F5">
        <w:rPr>
          <w:rFonts w:asciiTheme="majorBidi" w:hAnsiTheme="majorBidi" w:cstheme="majorBidi"/>
          <w:sz w:val="32"/>
          <w:szCs w:val="32"/>
        </w:rPr>
        <w:tab/>
        <w:t>8</w:t>
      </w:r>
    </w:p>
    <w:p w14:paraId="1897C82C" w14:textId="3923053B" w:rsidR="00240880" w:rsidRPr="00825465" w:rsidRDefault="00240880" w:rsidP="00825465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</w:r>
      <w:r w:rsidRPr="00825465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ส่วนที่ </w:t>
      </w:r>
      <w:r w:rsidRPr="00825465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825465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 w:rsidR="00284457" w:rsidRPr="00825465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                      </w:t>
      </w:r>
      <w:r w:rsidR="00470FBC" w:rsidRPr="00825465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B749BA" w:rsidRPr="00825465">
        <w:rPr>
          <w:rFonts w:asciiTheme="majorBidi" w:hAnsiTheme="majorBidi" w:cstheme="majorBidi"/>
          <w:sz w:val="32"/>
          <w:szCs w:val="32"/>
        </w:rPr>
        <w:t xml:space="preserve">  </w:t>
      </w:r>
      <w:r w:rsidR="00B749BA" w:rsidRPr="00825465">
        <w:rPr>
          <w:rFonts w:asciiTheme="majorBidi" w:hAnsiTheme="majorBidi" w:cstheme="majorBidi"/>
          <w:sz w:val="30"/>
          <w:szCs w:val="30"/>
        </w:rPr>
        <w:t>26</w:t>
      </w:r>
      <w:r w:rsidR="00E7662D">
        <w:rPr>
          <w:rFonts w:asciiTheme="majorBidi" w:hAnsiTheme="majorBidi" w:cstheme="majorBidi"/>
          <w:sz w:val="32"/>
          <w:szCs w:val="32"/>
          <w:cs/>
        </w:rPr>
        <w:tab/>
      </w:r>
      <w:r w:rsidR="00A94D9C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="003967B7" w:rsidRPr="00E7662D">
        <w:rPr>
          <w:rFonts w:asciiTheme="majorBidi" w:hAnsiTheme="majorBidi" w:cstheme="majorBidi"/>
          <w:sz w:val="32"/>
          <w:szCs w:val="32"/>
          <w:cs/>
        </w:rPr>
        <w:t xml:space="preserve">                                                         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                                        </w:t>
      </w:r>
      <w:r w:rsidR="00E7662D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 </w:t>
      </w:r>
      <w:r w:rsidR="00E7662D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3967B7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14:paraId="11E70E5D" w14:textId="77777777" w:rsidR="00240880" w:rsidRPr="004520EF" w:rsidRDefault="00240880" w:rsidP="00240880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681EB91C" w14:textId="1B1C3740" w:rsidR="00240880" w:rsidRPr="00897D3E" w:rsidRDefault="00240880" w:rsidP="00240880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    </w:t>
      </w:r>
      <w:r w:rsidR="00B749BA" w:rsidRPr="00B749BA">
        <w:rPr>
          <w:rFonts w:ascii="Angsana New" w:hAnsi="Angsana New" w:cs="Angsana New"/>
          <w:sz w:val="32"/>
          <w:szCs w:val="32"/>
        </w:rPr>
        <w:t>27</w:t>
      </w:r>
    </w:p>
    <w:p w14:paraId="7DB05144" w14:textId="1C828E9B" w:rsidR="00240880" w:rsidRPr="00897D3E" w:rsidRDefault="00240880" w:rsidP="00240880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</w:t>
      </w:r>
      <w:r w:rsidR="00B749BA">
        <w:rPr>
          <w:rFonts w:ascii="Angsana New" w:hAnsi="Angsana New" w:cs="Angsana New"/>
          <w:sz w:val="32"/>
          <w:szCs w:val="32"/>
        </w:rPr>
        <w:t>28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                                </w:t>
      </w:r>
      <w:r w:rsidR="00B749BA">
        <w:rPr>
          <w:rFonts w:ascii="Angsana New" w:hAnsi="Angsana New" w:cs="Angsana New"/>
          <w:sz w:val="32"/>
          <w:szCs w:val="32"/>
        </w:rPr>
        <w:t>29</w:t>
      </w:r>
    </w:p>
    <w:p w14:paraId="702AA5B2" w14:textId="055CC636" w:rsidR="00240880" w:rsidRPr="00897D3E" w:rsidRDefault="00240880" w:rsidP="00240880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 w:rsidR="00635378"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 w:rsidR="00635378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>(</w:t>
      </w:r>
      <w:r w:rsidR="00447F1F"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="00447F1F"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="00447F1F"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>)</w:t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63537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B749BA">
        <w:rPr>
          <w:rFonts w:ascii="Angsana New" w:hAnsi="Angsana New" w:cs="Angsana New"/>
          <w:sz w:val="32"/>
          <w:szCs w:val="32"/>
        </w:rPr>
        <w:t>30</w:t>
      </w:r>
    </w:p>
    <w:p w14:paraId="2F239194" w14:textId="20BD25EC" w:rsidR="00240880" w:rsidRPr="00897D3E" w:rsidRDefault="00240880" w:rsidP="00240880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</w:t>
      </w:r>
      <w:r w:rsidR="00B749BA">
        <w:rPr>
          <w:rFonts w:ascii="Angsana New" w:hAnsi="Angsana New" w:cs="Angsana New"/>
          <w:sz w:val="32"/>
          <w:szCs w:val="32"/>
        </w:rPr>
        <w:t>3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0294B49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3796502A" w:rsidR="002A2C99" w:rsidRPr="00BA3D08" w:rsidRDefault="002A2C99" w:rsidP="00BA3D08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BA3D08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B3DF50C" w16cex:dateUtc="2024-01-03T10:20:00Z"/>
  <w16cex:commentExtensible w16cex:durableId="735CE4E7" w16cex:dateUtc="2024-01-03T10:23:00Z"/>
  <w16cex:commentExtensible w16cex:durableId="65C26B36" w16cex:dateUtc="2024-01-03T10:26:00Z"/>
  <w16cex:commentExtensible w16cex:durableId="75A7339E" w16cex:dateUtc="2024-01-03T10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EC29602" w16cid:durableId="7B3DF50C"/>
  <w16cid:commentId w16cid:paraId="2F5C31B4" w16cid:durableId="498B4B85"/>
  <w16cid:commentId w16cid:paraId="2D394146" w16cid:durableId="735CE4E7"/>
  <w16cid:commentId w16cid:paraId="1B990A60" w16cid:durableId="65C26B36"/>
  <w16cid:commentId w16cid:paraId="7FD0C2B7" w16cid:durableId="3396DC3B"/>
  <w16cid:commentId w16cid:paraId="7710C045" w16cid:durableId="00758CBB"/>
  <w16cid:commentId w16cid:paraId="067FDC8F" w16cid:durableId="21868CCE"/>
  <w16cid:commentId w16cid:paraId="65BE1BCD" w16cid:durableId="75A7339E"/>
  <w16cid:commentId w16cid:paraId="67D1A5BA" w16cid:durableId="2D724111"/>
  <w16cid:commentId w16cid:paraId="2565F9A2" w16cid:durableId="2810E1D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1B1A28" w14:textId="77777777" w:rsidR="001371DD" w:rsidRDefault="001371DD" w:rsidP="003F3545">
      <w:pPr>
        <w:spacing w:after="0" w:line="240" w:lineRule="auto"/>
      </w:pPr>
      <w:r>
        <w:separator/>
      </w:r>
    </w:p>
  </w:endnote>
  <w:endnote w:type="continuationSeparator" w:id="0">
    <w:p w14:paraId="4724ADBF" w14:textId="77777777" w:rsidR="001371DD" w:rsidRDefault="001371DD" w:rsidP="003F3545">
      <w:pPr>
        <w:spacing w:after="0" w:line="240" w:lineRule="auto"/>
      </w:pPr>
      <w:r>
        <w:continuationSeparator/>
      </w:r>
    </w:p>
  </w:endnote>
  <w:endnote w:type="continuationNotice" w:id="1">
    <w:p w14:paraId="22063F3D" w14:textId="77777777" w:rsidR="001371DD" w:rsidRDefault="001371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4E44938F" w:rsidR="001371DD" w:rsidRDefault="00BA3D08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371DD">
          <w:fldChar w:fldCharType="begin"/>
        </w:r>
        <w:r w:rsidR="001371DD">
          <w:instrText xml:space="preserve"> PAGE   \</w:instrText>
        </w:r>
        <w:r w:rsidR="001371DD">
          <w:rPr>
            <w:rFonts w:cs="Angsana New"/>
            <w:szCs w:val="22"/>
            <w:cs/>
          </w:rPr>
          <w:instrText xml:space="preserve">* </w:instrText>
        </w:r>
        <w:r w:rsidR="001371DD">
          <w:instrText xml:space="preserve">MERGEFORMAT </w:instrText>
        </w:r>
        <w:r w:rsidR="001371DD">
          <w:fldChar w:fldCharType="separate"/>
        </w:r>
        <w:r>
          <w:rPr>
            <w:noProof/>
          </w:rPr>
          <w:t>2</w:t>
        </w:r>
        <w:r w:rsidR="001371DD">
          <w:rPr>
            <w:noProof/>
          </w:rPr>
          <w:fldChar w:fldCharType="end"/>
        </w:r>
      </w:sdtContent>
    </w:sdt>
  </w:p>
  <w:p w14:paraId="31F8D6F0" w14:textId="77777777" w:rsidR="001371DD" w:rsidRDefault="001371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1B3FC" w14:textId="77777777" w:rsidR="001371DD" w:rsidRDefault="001371DD" w:rsidP="003F3545">
      <w:pPr>
        <w:spacing w:after="0" w:line="240" w:lineRule="auto"/>
      </w:pPr>
      <w:r>
        <w:separator/>
      </w:r>
    </w:p>
  </w:footnote>
  <w:footnote w:type="continuationSeparator" w:id="0">
    <w:p w14:paraId="1EB893C0" w14:textId="77777777" w:rsidR="001371DD" w:rsidRDefault="001371DD" w:rsidP="003F3545">
      <w:pPr>
        <w:spacing w:after="0" w:line="240" w:lineRule="auto"/>
      </w:pPr>
      <w:r>
        <w:continuationSeparator/>
      </w:r>
    </w:p>
  </w:footnote>
  <w:footnote w:type="continuationNotice" w:id="1">
    <w:p w14:paraId="3412C5C6" w14:textId="77777777" w:rsidR="001371DD" w:rsidRDefault="001371D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AE53DA"/>
    <w:multiLevelType w:val="hybridMultilevel"/>
    <w:tmpl w:val="88B86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81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804E3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9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5690"/>
    <w:multiLevelType w:val="hybridMultilevel"/>
    <w:tmpl w:val="2242A8B0"/>
    <w:lvl w:ilvl="0" w:tplc="B5783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532D49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710E3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66968"/>
    <w:multiLevelType w:val="hybridMultilevel"/>
    <w:tmpl w:val="BC8CFB20"/>
    <w:lvl w:ilvl="0" w:tplc="A8601C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4131479"/>
    <w:multiLevelType w:val="hybridMultilevel"/>
    <w:tmpl w:val="1F9E4760"/>
    <w:lvl w:ilvl="0" w:tplc="C074BB86">
      <w:start w:val="1"/>
      <w:numFmt w:val="decimal"/>
      <w:lvlText w:val="(%1)"/>
      <w:lvlJc w:val="left"/>
      <w:pPr>
        <w:ind w:left="144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52691B"/>
    <w:multiLevelType w:val="hybridMultilevel"/>
    <w:tmpl w:val="9982ABF4"/>
    <w:lvl w:ilvl="0" w:tplc="3DAA09CC">
      <w:start w:val="1"/>
      <w:numFmt w:val="thaiLetters"/>
      <w:lvlText w:val="(%1)"/>
      <w:lvlJc w:val="left"/>
      <w:pPr>
        <w:ind w:left="1778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2"/>
  </w:num>
  <w:num w:numId="3">
    <w:abstractNumId w:val="9"/>
  </w:num>
  <w:num w:numId="4">
    <w:abstractNumId w:val="10"/>
  </w:num>
  <w:num w:numId="5">
    <w:abstractNumId w:val="21"/>
  </w:num>
  <w:num w:numId="6">
    <w:abstractNumId w:val="4"/>
  </w:num>
  <w:num w:numId="7">
    <w:abstractNumId w:val="17"/>
  </w:num>
  <w:num w:numId="8">
    <w:abstractNumId w:val="16"/>
  </w:num>
  <w:num w:numId="9">
    <w:abstractNumId w:val="6"/>
  </w:num>
  <w:num w:numId="10">
    <w:abstractNumId w:val="24"/>
  </w:num>
  <w:num w:numId="11">
    <w:abstractNumId w:val="0"/>
  </w:num>
  <w:num w:numId="12">
    <w:abstractNumId w:val="25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23"/>
  </w:num>
  <w:num w:numId="18">
    <w:abstractNumId w:val="13"/>
  </w:num>
  <w:num w:numId="19">
    <w:abstractNumId w:val="3"/>
  </w:num>
  <w:num w:numId="20">
    <w:abstractNumId w:val="19"/>
  </w:num>
  <w:num w:numId="21">
    <w:abstractNumId w:val="14"/>
  </w:num>
  <w:num w:numId="22">
    <w:abstractNumId w:val="20"/>
  </w:num>
  <w:num w:numId="23">
    <w:abstractNumId w:val="11"/>
  </w:num>
  <w:num w:numId="24">
    <w:abstractNumId w:val="7"/>
  </w:num>
  <w:num w:numId="25">
    <w:abstractNumId w:val="1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ODWgCiXEuuLQAAAA=="/>
  </w:docVars>
  <w:rsids>
    <w:rsidRoot w:val="000346B4"/>
    <w:rsid w:val="00002B7E"/>
    <w:rsid w:val="0000621B"/>
    <w:rsid w:val="000114EB"/>
    <w:rsid w:val="00017DCF"/>
    <w:rsid w:val="00020227"/>
    <w:rsid w:val="00024921"/>
    <w:rsid w:val="0002557B"/>
    <w:rsid w:val="000346B4"/>
    <w:rsid w:val="00036C0F"/>
    <w:rsid w:val="00042825"/>
    <w:rsid w:val="00043520"/>
    <w:rsid w:val="00043546"/>
    <w:rsid w:val="00045CF3"/>
    <w:rsid w:val="00046F20"/>
    <w:rsid w:val="0005372A"/>
    <w:rsid w:val="0005542F"/>
    <w:rsid w:val="00055BE8"/>
    <w:rsid w:val="00057550"/>
    <w:rsid w:val="00062484"/>
    <w:rsid w:val="0006293F"/>
    <w:rsid w:val="000677E9"/>
    <w:rsid w:val="00070104"/>
    <w:rsid w:val="00077766"/>
    <w:rsid w:val="00081BE9"/>
    <w:rsid w:val="000822D2"/>
    <w:rsid w:val="00086468"/>
    <w:rsid w:val="0008768C"/>
    <w:rsid w:val="00090055"/>
    <w:rsid w:val="00090A0B"/>
    <w:rsid w:val="0009249A"/>
    <w:rsid w:val="00092F35"/>
    <w:rsid w:val="00093E3A"/>
    <w:rsid w:val="00094B12"/>
    <w:rsid w:val="000965B2"/>
    <w:rsid w:val="000A0154"/>
    <w:rsid w:val="000B205B"/>
    <w:rsid w:val="000B61AE"/>
    <w:rsid w:val="000B6EC4"/>
    <w:rsid w:val="000B7C9F"/>
    <w:rsid w:val="000D01E3"/>
    <w:rsid w:val="000D1443"/>
    <w:rsid w:val="000D358F"/>
    <w:rsid w:val="000D3C20"/>
    <w:rsid w:val="000E4817"/>
    <w:rsid w:val="000F4018"/>
    <w:rsid w:val="000F4DC1"/>
    <w:rsid w:val="000F5D90"/>
    <w:rsid w:val="00103F49"/>
    <w:rsid w:val="00110B8E"/>
    <w:rsid w:val="00110C5A"/>
    <w:rsid w:val="00124817"/>
    <w:rsid w:val="0012745D"/>
    <w:rsid w:val="0013431C"/>
    <w:rsid w:val="001371DD"/>
    <w:rsid w:val="00145436"/>
    <w:rsid w:val="00156677"/>
    <w:rsid w:val="00170522"/>
    <w:rsid w:val="00172A6B"/>
    <w:rsid w:val="0018237D"/>
    <w:rsid w:val="001830F4"/>
    <w:rsid w:val="00190F99"/>
    <w:rsid w:val="00194BF5"/>
    <w:rsid w:val="00197D66"/>
    <w:rsid w:val="001A37D1"/>
    <w:rsid w:val="001A6C5F"/>
    <w:rsid w:val="001B0EFC"/>
    <w:rsid w:val="001B3EBE"/>
    <w:rsid w:val="001B4818"/>
    <w:rsid w:val="001C0A93"/>
    <w:rsid w:val="001C1EE6"/>
    <w:rsid w:val="001C4C55"/>
    <w:rsid w:val="001D1B6E"/>
    <w:rsid w:val="001D37C5"/>
    <w:rsid w:val="001D4195"/>
    <w:rsid w:val="001D7D2E"/>
    <w:rsid w:val="001E06B5"/>
    <w:rsid w:val="001E52AF"/>
    <w:rsid w:val="001F5321"/>
    <w:rsid w:val="002015B1"/>
    <w:rsid w:val="0020193D"/>
    <w:rsid w:val="002063E9"/>
    <w:rsid w:val="002154CF"/>
    <w:rsid w:val="00216BF5"/>
    <w:rsid w:val="0022103D"/>
    <w:rsid w:val="00224E94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81301"/>
    <w:rsid w:val="00283987"/>
    <w:rsid w:val="00284457"/>
    <w:rsid w:val="002867C3"/>
    <w:rsid w:val="00287E6F"/>
    <w:rsid w:val="00291691"/>
    <w:rsid w:val="00291B78"/>
    <w:rsid w:val="00292CF7"/>
    <w:rsid w:val="00295214"/>
    <w:rsid w:val="00295712"/>
    <w:rsid w:val="0029712B"/>
    <w:rsid w:val="002972F1"/>
    <w:rsid w:val="002A2C99"/>
    <w:rsid w:val="002A2E2B"/>
    <w:rsid w:val="002B0A90"/>
    <w:rsid w:val="002B1442"/>
    <w:rsid w:val="002B72C1"/>
    <w:rsid w:val="002C5D34"/>
    <w:rsid w:val="002D2B02"/>
    <w:rsid w:val="002E03D1"/>
    <w:rsid w:val="002E3873"/>
    <w:rsid w:val="002E45B4"/>
    <w:rsid w:val="002E4D1C"/>
    <w:rsid w:val="002F5935"/>
    <w:rsid w:val="0030235F"/>
    <w:rsid w:val="00310A21"/>
    <w:rsid w:val="00310B69"/>
    <w:rsid w:val="003112A8"/>
    <w:rsid w:val="003245AD"/>
    <w:rsid w:val="00330A5D"/>
    <w:rsid w:val="00330DF9"/>
    <w:rsid w:val="00332F19"/>
    <w:rsid w:val="00336311"/>
    <w:rsid w:val="003402AD"/>
    <w:rsid w:val="003443E1"/>
    <w:rsid w:val="00351E94"/>
    <w:rsid w:val="00351F0F"/>
    <w:rsid w:val="003544E5"/>
    <w:rsid w:val="00355451"/>
    <w:rsid w:val="00364EBE"/>
    <w:rsid w:val="0037088F"/>
    <w:rsid w:val="00372698"/>
    <w:rsid w:val="00372C06"/>
    <w:rsid w:val="00372C70"/>
    <w:rsid w:val="003745D9"/>
    <w:rsid w:val="00377BEB"/>
    <w:rsid w:val="00390897"/>
    <w:rsid w:val="003915B6"/>
    <w:rsid w:val="00392438"/>
    <w:rsid w:val="003967B7"/>
    <w:rsid w:val="003A2BD4"/>
    <w:rsid w:val="003A432D"/>
    <w:rsid w:val="003A51E6"/>
    <w:rsid w:val="003A5FFF"/>
    <w:rsid w:val="003A7D7C"/>
    <w:rsid w:val="003B08E3"/>
    <w:rsid w:val="003C3680"/>
    <w:rsid w:val="003C3C8A"/>
    <w:rsid w:val="003D7789"/>
    <w:rsid w:val="003D79D6"/>
    <w:rsid w:val="003E2048"/>
    <w:rsid w:val="003E341C"/>
    <w:rsid w:val="003E6DCA"/>
    <w:rsid w:val="003E7529"/>
    <w:rsid w:val="003F269C"/>
    <w:rsid w:val="003F3545"/>
    <w:rsid w:val="00403A16"/>
    <w:rsid w:val="0040413A"/>
    <w:rsid w:val="00404EA0"/>
    <w:rsid w:val="0041209A"/>
    <w:rsid w:val="004200A6"/>
    <w:rsid w:val="00421B44"/>
    <w:rsid w:val="00427938"/>
    <w:rsid w:val="004424AA"/>
    <w:rsid w:val="00444142"/>
    <w:rsid w:val="00447F1F"/>
    <w:rsid w:val="00453FFA"/>
    <w:rsid w:val="0045482B"/>
    <w:rsid w:val="00454A01"/>
    <w:rsid w:val="0045773E"/>
    <w:rsid w:val="00462531"/>
    <w:rsid w:val="00465B28"/>
    <w:rsid w:val="00466812"/>
    <w:rsid w:val="00470FBC"/>
    <w:rsid w:val="00472BF0"/>
    <w:rsid w:val="00480A9E"/>
    <w:rsid w:val="00483581"/>
    <w:rsid w:val="00483709"/>
    <w:rsid w:val="004B278D"/>
    <w:rsid w:val="004B5A6B"/>
    <w:rsid w:val="004C011A"/>
    <w:rsid w:val="004C0216"/>
    <w:rsid w:val="004C3BAD"/>
    <w:rsid w:val="004C4A33"/>
    <w:rsid w:val="004C4EAC"/>
    <w:rsid w:val="004C7203"/>
    <w:rsid w:val="004D02A7"/>
    <w:rsid w:val="004D25A4"/>
    <w:rsid w:val="004D31A4"/>
    <w:rsid w:val="004D6BA5"/>
    <w:rsid w:val="004F6F65"/>
    <w:rsid w:val="004F7286"/>
    <w:rsid w:val="004F7B7E"/>
    <w:rsid w:val="0050636E"/>
    <w:rsid w:val="0051691B"/>
    <w:rsid w:val="00516A81"/>
    <w:rsid w:val="005201B2"/>
    <w:rsid w:val="00520EC5"/>
    <w:rsid w:val="00522352"/>
    <w:rsid w:val="0053219A"/>
    <w:rsid w:val="00533DC3"/>
    <w:rsid w:val="00533EC2"/>
    <w:rsid w:val="0054178D"/>
    <w:rsid w:val="005431CD"/>
    <w:rsid w:val="00543AF1"/>
    <w:rsid w:val="00544F25"/>
    <w:rsid w:val="0054605A"/>
    <w:rsid w:val="00547164"/>
    <w:rsid w:val="00547165"/>
    <w:rsid w:val="00547CBB"/>
    <w:rsid w:val="00550661"/>
    <w:rsid w:val="00552BF1"/>
    <w:rsid w:val="005530E8"/>
    <w:rsid w:val="00553903"/>
    <w:rsid w:val="00557BED"/>
    <w:rsid w:val="00565371"/>
    <w:rsid w:val="0057093E"/>
    <w:rsid w:val="0057300F"/>
    <w:rsid w:val="0057505C"/>
    <w:rsid w:val="0057592D"/>
    <w:rsid w:val="00582EAC"/>
    <w:rsid w:val="005836DF"/>
    <w:rsid w:val="00586E0F"/>
    <w:rsid w:val="00586F41"/>
    <w:rsid w:val="00591D4B"/>
    <w:rsid w:val="00593CA4"/>
    <w:rsid w:val="00594C29"/>
    <w:rsid w:val="00595C27"/>
    <w:rsid w:val="0059650A"/>
    <w:rsid w:val="005A0F0F"/>
    <w:rsid w:val="005A2905"/>
    <w:rsid w:val="005A33D7"/>
    <w:rsid w:val="005A6878"/>
    <w:rsid w:val="005B60EE"/>
    <w:rsid w:val="005C13EF"/>
    <w:rsid w:val="005C1964"/>
    <w:rsid w:val="005C48FA"/>
    <w:rsid w:val="005C7D47"/>
    <w:rsid w:val="005D2899"/>
    <w:rsid w:val="005D2E4D"/>
    <w:rsid w:val="005E04BD"/>
    <w:rsid w:val="005E0BB7"/>
    <w:rsid w:val="005E7216"/>
    <w:rsid w:val="005F29D2"/>
    <w:rsid w:val="005F7C73"/>
    <w:rsid w:val="00601B4E"/>
    <w:rsid w:val="00602FED"/>
    <w:rsid w:val="00603B88"/>
    <w:rsid w:val="006055CA"/>
    <w:rsid w:val="00605B3E"/>
    <w:rsid w:val="006175E4"/>
    <w:rsid w:val="00623440"/>
    <w:rsid w:val="00631853"/>
    <w:rsid w:val="00635378"/>
    <w:rsid w:val="006440BD"/>
    <w:rsid w:val="00655A5D"/>
    <w:rsid w:val="00657611"/>
    <w:rsid w:val="006600A6"/>
    <w:rsid w:val="00660505"/>
    <w:rsid w:val="00674450"/>
    <w:rsid w:val="006768C1"/>
    <w:rsid w:val="00681D85"/>
    <w:rsid w:val="00685DF3"/>
    <w:rsid w:val="00695C73"/>
    <w:rsid w:val="0069649D"/>
    <w:rsid w:val="006969C4"/>
    <w:rsid w:val="006A3D8C"/>
    <w:rsid w:val="006C2CC8"/>
    <w:rsid w:val="006D010A"/>
    <w:rsid w:val="006D1316"/>
    <w:rsid w:val="006D19E7"/>
    <w:rsid w:val="006E68D7"/>
    <w:rsid w:val="006F1FE7"/>
    <w:rsid w:val="006F2CE0"/>
    <w:rsid w:val="006F6AF1"/>
    <w:rsid w:val="0070031B"/>
    <w:rsid w:val="0070392A"/>
    <w:rsid w:val="00704453"/>
    <w:rsid w:val="007048D5"/>
    <w:rsid w:val="007156EA"/>
    <w:rsid w:val="00717B0F"/>
    <w:rsid w:val="0072174B"/>
    <w:rsid w:val="00727623"/>
    <w:rsid w:val="00737B94"/>
    <w:rsid w:val="00745975"/>
    <w:rsid w:val="00755101"/>
    <w:rsid w:val="007601A0"/>
    <w:rsid w:val="00760B90"/>
    <w:rsid w:val="00760E20"/>
    <w:rsid w:val="00761A5F"/>
    <w:rsid w:val="0076799B"/>
    <w:rsid w:val="00774656"/>
    <w:rsid w:val="0077600B"/>
    <w:rsid w:val="00781298"/>
    <w:rsid w:val="0078149D"/>
    <w:rsid w:val="00784E25"/>
    <w:rsid w:val="00796E38"/>
    <w:rsid w:val="007B4DB1"/>
    <w:rsid w:val="007C1DEE"/>
    <w:rsid w:val="007C799D"/>
    <w:rsid w:val="007D0850"/>
    <w:rsid w:val="007D5A6D"/>
    <w:rsid w:val="007E4304"/>
    <w:rsid w:val="007F070D"/>
    <w:rsid w:val="007F0937"/>
    <w:rsid w:val="007F68F0"/>
    <w:rsid w:val="00800E37"/>
    <w:rsid w:val="00801444"/>
    <w:rsid w:val="00801C3F"/>
    <w:rsid w:val="008126BA"/>
    <w:rsid w:val="00814725"/>
    <w:rsid w:val="00824E58"/>
    <w:rsid w:val="00825465"/>
    <w:rsid w:val="00831013"/>
    <w:rsid w:val="00832642"/>
    <w:rsid w:val="00832E11"/>
    <w:rsid w:val="0084309C"/>
    <w:rsid w:val="008478CB"/>
    <w:rsid w:val="0085247B"/>
    <w:rsid w:val="00863780"/>
    <w:rsid w:val="00870D91"/>
    <w:rsid w:val="00871DEF"/>
    <w:rsid w:val="0087413C"/>
    <w:rsid w:val="008863EE"/>
    <w:rsid w:val="00891DC6"/>
    <w:rsid w:val="00895CA7"/>
    <w:rsid w:val="008A2E29"/>
    <w:rsid w:val="008A2FD5"/>
    <w:rsid w:val="008B041A"/>
    <w:rsid w:val="008B0BFD"/>
    <w:rsid w:val="008B43A4"/>
    <w:rsid w:val="008B4814"/>
    <w:rsid w:val="008B678E"/>
    <w:rsid w:val="008C3F6B"/>
    <w:rsid w:val="008C4293"/>
    <w:rsid w:val="008C6EAE"/>
    <w:rsid w:val="008D4F5E"/>
    <w:rsid w:val="008D6A22"/>
    <w:rsid w:val="008D72B0"/>
    <w:rsid w:val="008E2734"/>
    <w:rsid w:val="008E58D7"/>
    <w:rsid w:val="008E5E8E"/>
    <w:rsid w:val="008E6252"/>
    <w:rsid w:val="008E69B5"/>
    <w:rsid w:val="008F1DE8"/>
    <w:rsid w:val="008F2A17"/>
    <w:rsid w:val="008F2CB5"/>
    <w:rsid w:val="0090057D"/>
    <w:rsid w:val="00902E29"/>
    <w:rsid w:val="00903B91"/>
    <w:rsid w:val="00915F4C"/>
    <w:rsid w:val="0093126A"/>
    <w:rsid w:val="0093134C"/>
    <w:rsid w:val="009318FE"/>
    <w:rsid w:val="009369FA"/>
    <w:rsid w:val="00941A1D"/>
    <w:rsid w:val="00943738"/>
    <w:rsid w:val="009467ED"/>
    <w:rsid w:val="00964FFF"/>
    <w:rsid w:val="00977FB6"/>
    <w:rsid w:val="009804A1"/>
    <w:rsid w:val="009806DE"/>
    <w:rsid w:val="009848B6"/>
    <w:rsid w:val="00994506"/>
    <w:rsid w:val="009A0A77"/>
    <w:rsid w:val="009A1412"/>
    <w:rsid w:val="009A1A8A"/>
    <w:rsid w:val="009A3ABC"/>
    <w:rsid w:val="009A786C"/>
    <w:rsid w:val="009B064A"/>
    <w:rsid w:val="009B3885"/>
    <w:rsid w:val="009C21FE"/>
    <w:rsid w:val="009C373C"/>
    <w:rsid w:val="009C607E"/>
    <w:rsid w:val="009D0DAC"/>
    <w:rsid w:val="009D1C2F"/>
    <w:rsid w:val="009D2234"/>
    <w:rsid w:val="009D275C"/>
    <w:rsid w:val="009D2792"/>
    <w:rsid w:val="009D301E"/>
    <w:rsid w:val="009E411D"/>
    <w:rsid w:val="009E556C"/>
    <w:rsid w:val="009F1E72"/>
    <w:rsid w:val="00A0110E"/>
    <w:rsid w:val="00A1728E"/>
    <w:rsid w:val="00A269C1"/>
    <w:rsid w:val="00A32F58"/>
    <w:rsid w:val="00A3320F"/>
    <w:rsid w:val="00A34312"/>
    <w:rsid w:val="00A45A05"/>
    <w:rsid w:val="00A52F0C"/>
    <w:rsid w:val="00A60DE5"/>
    <w:rsid w:val="00A62401"/>
    <w:rsid w:val="00A63629"/>
    <w:rsid w:val="00A64A99"/>
    <w:rsid w:val="00A769A9"/>
    <w:rsid w:val="00A80AA1"/>
    <w:rsid w:val="00A80BED"/>
    <w:rsid w:val="00A83B5C"/>
    <w:rsid w:val="00A866AF"/>
    <w:rsid w:val="00A86B0C"/>
    <w:rsid w:val="00A86F3C"/>
    <w:rsid w:val="00A94D9C"/>
    <w:rsid w:val="00AA0E69"/>
    <w:rsid w:val="00AA2271"/>
    <w:rsid w:val="00AB059E"/>
    <w:rsid w:val="00AB20A8"/>
    <w:rsid w:val="00AB6D8E"/>
    <w:rsid w:val="00AB72C3"/>
    <w:rsid w:val="00AC61BA"/>
    <w:rsid w:val="00AC6E01"/>
    <w:rsid w:val="00AC7063"/>
    <w:rsid w:val="00AD29B2"/>
    <w:rsid w:val="00AD3B69"/>
    <w:rsid w:val="00AD679E"/>
    <w:rsid w:val="00AE2EA1"/>
    <w:rsid w:val="00AE4764"/>
    <w:rsid w:val="00AF1316"/>
    <w:rsid w:val="00AF1E73"/>
    <w:rsid w:val="00AF248A"/>
    <w:rsid w:val="00B00E24"/>
    <w:rsid w:val="00B01412"/>
    <w:rsid w:val="00B16E8D"/>
    <w:rsid w:val="00B24381"/>
    <w:rsid w:val="00B276F5"/>
    <w:rsid w:val="00B51AEF"/>
    <w:rsid w:val="00B52604"/>
    <w:rsid w:val="00B613A7"/>
    <w:rsid w:val="00B70A53"/>
    <w:rsid w:val="00B749BA"/>
    <w:rsid w:val="00B758FE"/>
    <w:rsid w:val="00B81B7F"/>
    <w:rsid w:val="00B82474"/>
    <w:rsid w:val="00B82A9F"/>
    <w:rsid w:val="00B8477F"/>
    <w:rsid w:val="00B94026"/>
    <w:rsid w:val="00BA16F0"/>
    <w:rsid w:val="00BA373A"/>
    <w:rsid w:val="00BA3D08"/>
    <w:rsid w:val="00BA7ABF"/>
    <w:rsid w:val="00BB6DD9"/>
    <w:rsid w:val="00BB7E96"/>
    <w:rsid w:val="00BC0E12"/>
    <w:rsid w:val="00BC719B"/>
    <w:rsid w:val="00BD0EA2"/>
    <w:rsid w:val="00BD13E8"/>
    <w:rsid w:val="00BE20D8"/>
    <w:rsid w:val="00BE25C2"/>
    <w:rsid w:val="00BF06A0"/>
    <w:rsid w:val="00BF4850"/>
    <w:rsid w:val="00BF4AC5"/>
    <w:rsid w:val="00C0766A"/>
    <w:rsid w:val="00C122E7"/>
    <w:rsid w:val="00C15BF5"/>
    <w:rsid w:val="00C20AE2"/>
    <w:rsid w:val="00C220FB"/>
    <w:rsid w:val="00C30C4F"/>
    <w:rsid w:val="00C30EDA"/>
    <w:rsid w:val="00C32231"/>
    <w:rsid w:val="00C33BC3"/>
    <w:rsid w:val="00C35CAD"/>
    <w:rsid w:val="00C42B89"/>
    <w:rsid w:val="00C463AB"/>
    <w:rsid w:val="00C6039C"/>
    <w:rsid w:val="00C6580C"/>
    <w:rsid w:val="00C737A1"/>
    <w:rsid w:val="00C81404"/>
    <w:rsid w:val="00C8208F"/>
    <w:rsid w:val="00C85A5E"/>
    <w:rsid w:val="00C86472"/>
    <w:rsid w:val="00C904B4"/>
    <w:rsid w:val="00CA2001"/>
    <w:rsid w:val="00CB2DDA"/>
    <w:rsid w:val="00CB708D"/>
    <w:rsid w:val="00CB7806"/>
    <w:rsid w:val="00CC047B"/>
    <w:rsid w:val="00CC412E"/>
    <w:rsid w:val="00CC5D89"/>
    <w:rsid w:val="00CC62F0"/>
    <w:rsid w:val="00CF667A"/>
    <w:rsid w:val="00CF7DDF"/>
    <w:rsid w:val="00D050EC"/>
    <w:rsid w:val="00D05442"/>
    <w:rsid w:val="00D06999"/>
    <w:rsid w:val="00D07D95"/>
    <w:rsid w:val="00D2334A"/>
    <w:rsid w:val="00D300CE"/>
    <w:rsid w:val="00D31911"/>
    <w:rsid w:val="00D37CAE"/>
    <w:rsid w:val="00D41BC8"/>
    <w:rsid w:val="00D44C52"/>
    <w:rsid w:val="00D4539D"/>
    <w:rsid w:val="00D47EA8"/>
    <w:rsid w:val="00D51B3D"/>
    <w:rsid w:val="00D60234"/>
    <w:rsid w:val="00D65701"/>
    <w:rsid w:val="00D80AF5"/>
    <w:rsid w:val="00D820A3"/>
    <w:rsid w:val="00D844E5"/>
    <w:rsid w:val="00D84DBF"/>
    <w:rsid w:val="00D867DB"/>
    <w:rsid w:val="00D87656"/>
    <w:rsid w:val="00D876A6"/>
    <w:rsid w:val="00D87BA9"/>
    <w:rsid w:val="00D92DDC"/>
    <w:rsid w:val="00D94A90"/>
    <w:rsid w:val="00DA17CC"/>
    <w:rsid w:val="00DA3038"/>
    <w:rsid w:val="00DB3E3B"/>
    <w:rsid w:val="00DB5C47"/>
    <w:rsid w:val="00DC06D0"/>
    <w:rsid w:val="00DC19CE"/>
    <w:rsid w:val="00DC3D88"/>
    <w:rsid w:val="00DC3FBA"/>
    <w:rsid w:val="00DC49F6"/>
    <w:rsid w:val="00DE2790"/>
    <w:rsid w:val="00DE2DD3"/>
    <w:rsid w:val="00DE3262"/>
    <w:rsid w:val="00DF27A9"/>
    <w:rsid w:val="00DF3165"/>
    <w:rsid w:val="00DF42FF"/>
    <w:rsid w:val="00E00B40"/>
    <w:rsid w:val="00E05EBC"/>
    <w:rsid w:val="00E077C8"/>
    <w:rsid w:val="00E20C00"/>
    <w:rsid w:val="00E259E9"/>
    <w:rsid w:val="00E279CA"/>
    <w:rsid w:val="00E30780"/>
    <w:rsid w:val="00E30DBA"/>
    <w:rsid w:val="00E31F52"/>
    <w:rsid w:val="00E42295"/>
    <w:rsid w:val="00E520FB"/>
    <w:rsid w:val="00E569BB"/>
    <w:rsid w:val="00E57186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528"/>
    <w:rsid w:val="00E958E9"/>
    <w:rsid w:val="00EB7753"/>
    <w:rsid w:val="00EC1C9E"/>
    <w:rsid w:val="00EE02C0"/>
    <w:rsid w:val="00EE09CC"/>
    <w:rsid w:val="00EE244A"/>
    <w:rsid w:val="00EE7805"/>
    <w:rsid w:val="00EF1171"/>
    <w:rsid w:val="00EF1C4F"/>
    <w:rsid w:val="00F02499"/>
    <w:rsid w:val="00F02902"/>
    <w:rsid w:val="00F04810"/>
    <w:rsid w:val="00F06E9E"/>
    <w:rsid w:val="00F071D0"/>
    <w:rsid w:val="00F12889"/>
    <w:rsid w:val="00F2380A"/>
    <w:rsid w:val="00F244B6"/>
    <w:rsid w:val="00F25D2D"/>
    <w:rsid w:val="00F26ED4"/>
    <w:rsid w:val="00F30486"/>
    <w:rsid w:val="00F31F9F"/>
    <w:rsid w:val="00F32712"/>
    <w:rsid w:val="00F410CA"/>
    <w:rsid w:val="00F424B8"/>
    <w:rsid w:val="00F4286F"/>
    <w:rsid w:val="00F457B8"/>
    <w:rsid w:val="00F57404"/>
    <w:rsid w:val="00F57E14"/>
    <w:rsid w:val="00F65599"/>
    <w:rsid w:val="00F65C34"/>
    <w:rsid w:val="00F674D2"/>
    <w:rsid w:val="00F7391B"/>
    <w:rsid w:val="00F74AF3"/>
    <w:rsid w:val="00F75A1F"/>
    <w:rsid w:val="00F8163F"/>
    <w:rsid w:val="00F81BD5"/>
    <w:rsid w:val="00F83B68"/>
    <w:rsid w:val="00F84243"/>
    <w:rsid w:val="00F85871"/>
    <w:rsid w:val="00F85D0C"/>
    <w:rsid w:val="00FA375A"/>
    <w:rsid w:val="00FA6727"/>
    <w:rsid w:val="00FA7643"/>
    <w:rsid w:val="00FB5217"/>
    <w:rsid w:val="00FB7A1D"/>
    <w:rsid w:val="00FC21C5"/>
    <w:rsid w:val="00FC2305"/>
    <w:rsid w:val="00FC3545"/>
    <w:rsid w:val="00FD0023"/>
    <w:rsid w:val="00FD4083"/>
    <w:rsid w:val="00FD66AE"/>
    <w:rsid w:val="00FE17D1"/>
    <w:rsid w:val="00FE25D1"/>
    <w:rsid w:val="00FE3734"/>
    <w:rsid w:val="00FE5041"/>
    <w:rsid w:val="00FF077A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965B2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AFB2CD-0E7F-407F-92D4-6137ABEB480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3-08-04T03:46:00Z</cp:lastPrinted>
  <dcterms:created xsi:type="dcterms:W3CDTF">2024-04-19T09:56:00Z</dcterms:created>
  <dcterms:modified xsi:type="dcterms:W3CDTF">2024-04-19T09:56:00Z</dcterms:modified>
</cp:coreProperties>
</file>